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vier Guerre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vi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erre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4 Fairway View 1J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guerrero917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3090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n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